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17FA8EA" w14:textId="77777777" w:rsidR="00942390" w:rsidRPr="00AD6D2A" w:rsidRDefault="00615FFD">
      <w:pPr>
        <w:jc w:val="center"/>
        <w:rPr>
          <w:rFonts w:ascii="Times New Roman" w:eastAsia="Times New Roman" w:hAnsi="Times New Roman"/>
          <w:color w:val="793905"/>
          <w:sz w:val="72"/>
        </w:rPr>
      </w:pPr>
      <w:r w:rsidRPr="00AD6D2A">
        <w:rPr>
          <w:rFonts w:ascii="Times New Roman" w:eastAsia="Times New Roman" w:hAnsi="Times New Roman"/>
          <w:color w:val="793905"/>
          <w:sz w:val="72"/>
        </w:rPr>
        <w:t>Project Information Sheet</w:t>
      </w:r>
    </w:p>
    <w:p w14:paraId="197FC465" w14:textId="77777777" w:rsidR="00942390" w:rsidRDefault="00942390">
      <w:pPr>
        <w:jc w:val="center"/>
        <w:rPr>
          <w:rFonts w:ascii="Times New Roman" w:eastAsia="Times New Roman" w:hAnsi="Times New Roman"/>
          <w:b/>
          <w:i/>
        </w:rPr>
      </w:pPr>
    </w:p>
    <w:p w14:paraId="559E10B0" w14:textId="77777777" w:rsidR="00942390" w:rsidRDefault="00615FFD">
      <w:pPr>
        <w:jc w:val="center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b/>
          <w:i/>
        </w:rPr>
        <w:t>THE INFORMATION BELOW IS REQUIRED IN ORDER TO COMPLETE THE NECESSARY FORMS THROUGHOUT THE LOAN APPROVAL PROCESS</w:t>
      </w:r>
    </w:p>
    <w:p w14:paraId="2BF3058B" w14:textId="77777777" w:rsidR="00942390" w:rsidRDefault="00942390">
      <w:pPr>
        <w:rPr>
          <w:rFonts w:ascii="Times New Roman" w:eastAsia="Times New Roman" w:hAnsi="Times New Roman"/>
        </w:rPr>
      </w:pPr>
    </w:p>
    <w:p w14:paraId="25288050" w14:textId="77777777" w:rsidR="007F0BCF" w:rsidRDefault="00615FFD">
      <w:pPr>
        <w:spacing w:after="0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PROJECT NAME: </w:t>
      </w:r>
    </w:p>
    <w:p w14:paraId="1DCF363C" w14:textId="77777777" w:rsidR="007F0BCF" w:rsidRDefault="007F0BCF">
      <w:pPr>
        <w:spacing w:after="0" w:line="240" w:lineRule="auto"/>
        <w:rPr>
          <w:rFonts w:ascii="Times New Roman" w:eastAsia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F0BCF" w14:paraId="5A34FAEA" w14:textId="77777777" w:rsidTr="00A15126">
        <w:trPr>
          <w:trHeight w:val="377"/>
        </w:trPr>
        <w:tc>
          <w:tcPr>
            <w:tcW w:w="9576" w:type="dxa"/>
          </w:tcPr>
          <w:p w14:paraId="316065FA" w14:textId="77777777" w:rsidR="007F0BCF" w:rsidRDefault="007F0BCF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</w:tr>
    </w:tbl>
    <w:p w14:paraId="3D8ACDB5" w14:textId="77777777" w:rsidR="00942390" w:rsidRDefault="00942390">
      <w:pPr>
        <w:spacing w:after="0" w:line="240" w:lineRule="auto"/>
        <w:rPr>
          <w:rFonts w:ascii="Times New Roman" w:eastAsia="Times New Roman" w:hAnsi="Times New Roman"/>
        </w:rPr>
      </w:pPr>
    </w:p>
    <w:p w14:paraId="11026569" w14:textId="77777777" w:rsidR="00575BDB" w:rsidRDefault="00575BDB" w:rsidP="00575BDB">
      <w:pPr>
        <w:spacing w:after="0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BROKER NAME: </w:t>
      </w:r>
    </w:p>
    <w:p w14:paraId="23F919A7" w14:textId="77777777" w:rsidR="00575BDB" w:rsidRDefault="00575BDB" w:rsidP="00575BDB">
      <w:pPr>
        <w:spacing w:after="0" w:line="240" w:lineRule="auto"/>
        <w:rPr>
          <w:rFonts w:ascii="Times New Roman" w:eastAsia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75BDB" w14:paraId="639114E1" w14:textId="77777777" w:rsidTr="00D13F31">
        <w:trPr>
          <w:trHeight w:val="377"/>
        </w:trPr>
        <w:tc>
          <w:tcPr>
            <w:tcW w:w="9576" w:type="dxa"/>
          </w:tcPr>
          <w:p w14:paraId="2659F176" w14:textId="77777777" w:rsidR="00575BDB" w:rsidRDefault="00575BDB" w:rsidP="00D13F31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</w:tr>
    </w:tbl>
    <w:p w14:paraId="4FDAF3D9" w14:textId="77777777" w:rsidR="00575BDB" w:rsidRDefault="00575BDB" w:rsidP="00575BDB">
      <w:pPr>
        <w:spacing w:after="0" w:line="240" w:lineRule="auto"/>
        <w:rPr>
          <w:rFonts w:ascii="Times New Roman" w:eastAsia="Times New Roman" w:hAnsi="Times New Roman"/>
        </w:rPr>
      </w:pPr>
    </w:p>
    <w:p w14:paraId="1DC9AC31" w14:textId="77777777" w:rsidR="00832DA8" w:rsidRDefault="00615FFD" w:rsidP="00832DA8">
      <w:pPr>
        <w:spacing w:after="0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PROJECT ADDRESS: </w:t>
      </w:r>
    </w:p>
    <w:p w14:paraId="5CDF9DE7" w14:textId="77777777" w:rsidR="007F0BCF" w:rsidRDefault="007F0BCF" w:rsidP="00832DA8">
      <w:pPr>
        <w:spacing w:after="0" w:line="240" w:lineRule="auto"/>
        <w:rPr>
          <w:rFonts w:ascii="Times New Roman" w:eastAsia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F0BCF" w14:paraId="303F199A" w14:textId="77777777" w:rsidTr="00A15126">
        <w:trPr>
          <w:trHeight w:val="512"/>
        </w:trPr>
        <w:tc>
          <w:tcPr>
            <w:tcW w:w="9576" w:type="dxa"/>
          </w:tcPr>
          <w:p w14:paraId="09B99969" w14:textId="77777777" w:rsidR="007F0BCF" w:rsidRDefault="007F0BCF" w:rsidP="00832DA8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</w:tr>
    </w:tbl>
    <w:p w14:paraId="7FC5F538" w14:textId="77777777" w:rsidR="007F0BCF" w:rsidRDefault="007F0BCF" w:rsidP="00832DA8">
      <w:pPr>
        <w:spacing w:after="0" w:line="240" w:lineRule="auto"/>
        <w:rPr>
          <w:rFonts w:ascii="Times New Roman" w:eastAsia="Times New Roman" w:hAnsi="Times New Roman"/>
        </w:rPr>
      </w:pPr>
    </w:p>
    <w:p w14:paraId="685D6219" w14:textId="77777777" w:rsidR="00942390" w:rsidRDefault="00615FFD">
      <w:pPr>
        <w:spacing w:after="0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BUSINESS NAME: </w:t>
      </w:r>
      <w:r w:rsidR="008E355B">
        <w:rPr>
          <w:rFonts w:ascii="Times New Roman" w:eastAsia="Times New Roman" w:hAnsi="Times New Roman"/>
        </w:rPr>
        <w:t xml:space="preserve"> </w:t>
      </w:r>
    </w:p>
    <w:p w14:paraId="6189438E" w14:textId="77777777" w:rsidR="007F0BCF" w:rsidRDefault="007F0BCF" w:rsidP="008E355B">
      <w:pPr>
        <w:spacing w:after="0" w:line="240" w:lineRule="auto"/>
        <w:rPr>
          <w:rFonts w:ascii="Times New Roman" w:eastAsia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F0BCF" w14:paraId="704997E5" w14:textId="77777777" w:rsidTr="00A15126">
        <w:trPr>
          <w:trHeight w:val="467"/>
        </w:trPr>
        <w:tc>
          <w:tcPr>
            <w:tcW w:w="9576" w:type="dxa"/>
          </w:tcPr>
          <w:p w14:paraId="69F17CB2" w14:textId="77777777" w:rsidR="007F0BCF" w:rsidRDefault="007F0BCF" w:rsidP="008E355B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</w:tr>
    </w:tbl>
    <w:p w14:paraId="52552739" w14:textId="77777777" w:rsidR="007F0BCF" w:rsidRDefault="007F0BCF" w:rsidP="008E355B">
      <w:pPr>
        <w:spacing w:after="0" w:line="240" w:lineRule="auto"/>
        <w:rPr>
          <w:rFonts w:ascii="Times New Roman" w:eastAsia="Times New Roman" w:hAnsi="Times New Roman"/>
        </w:rPr>
      </w:pPr>
    </w:p>
    <w:p w14:paraId="27CE9970" w14:textId="77777777" w:rsidR="008E355B" w:rsidRDefault="00615FFD" w:rsidP="008E355B">
      <w:pPr>
        <w:spacing w:after="0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BUSINESS ADDRESS: </w:t>
      </w:r>
    </w:p>
    <w:p w14:paraId="3BE12E76" w14:textId="77777777" w:rsidR="00836802" w:rsidRDefault="00836802" w:rsidP="00836802">
      <w:pPr>
        <w:spacing w:after="0" w:line="240" w:lineRule="auto"/>
        <w:rPr>
          <w:rFonts w:ascii="Times New Roman" w:eastAsia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6802" w14:paraId="1118C41A" w14:textId="77777777" w:rsidTr="00D13F31">
        <w:trPr>
          <w:trHeight w:val="467"/>
        </w:trPr>
        <w:tc>
          <w:tcPr>
            <w:tcW w:w="9576" w:type="dxa"/>
          </w:tcPr>
          <w:p w14:paraId="48C0375D" w14:textId="77777777" w:rsidR="00836802" w:rsidRDefault="00836802" w:rsidP="00D13F31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</w:tr>
    </w:tbl>
    <w:p w14:paraId="7E27E0B3" w14:textId="77777777" w:rsidR="00836802" w:rsidRDefault="00836802" w:rsidP="00836802">
      <w:pPr>
        <w:spacing w:after="0" w:line="240" w:lineRule="auto"/>
        <w:rPr>
          <w:rFonts w:ascii="Times New Roman" w:eastAsia="Times New Roman" w:hAnsi="Times New Roman"/>
        </w:rPr>
      </w:pPr>
    </w:p>
    <w:p w14:paraId="5AE42943" w14:textId="77777777" w:rsidR="00836802" w:rsidRDefault="00836802" w:rsidP="00836802">
      <w:pPr>
        <w:spacing w:after="0" w:line="240" w:lineRule="auto"/>
        <w:rPr>
          <w:rFonts w:ascii="Times New Roman" w:eastAsia="Times New Roman" w:hAnsi="Times New Roman"/>
        </w:rPr>
      </w:pPr>
    </w:p>
    <w:p w14:paraId="7E0FE174" w14:textId="77777777" w:rsidR="007F0BCF" w:rsidRDefault="007F0BCF" w:rsidP="008E355B">
      <w:pPr>
        <w:spacing w:after="0" w:line="240" w:lineRule="auto"/>
        <w:rPr>
          <w:rFonts w:ascii="Times New Roman" w:eastAsia="Times New Roman" w:hAnsi="Times New Roman"/>
        </w:rPr>
      </w:pPr>
    </w:p>
    <w:p w14:paraId="4249117B" w14:textId="77777777" w:rsidR="00942390" w:rsidRDefault="00615FFD" w:rsidP="008E355B">
      <w:pPr>
        <w:spacing w:after="0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Name of Signatory and Title</w:t>
      </w:r>
      <w:r w:rsidR="008E355B">
        <w:rPr>
          <w:rFonts w:ascii="Times New Roman" w:eastAsia="Times New Roman" w:hAnsi="Times New Roman"/>
        </w:rPr>
        <w:t>:</w:t>
      </w:r>
      <w:r w:rsidR="008E355B">
        <w:rPr>
          <w:rFonts w:ascii="Times New Roman" w:eastAsia="Times New Roman" w:hAnsi="Times New Roman"/>
        </w:rPr>
        <w:tab/>
      </w:r>
    </w:p>
    <w:p w14:paraId="08307CB8" w14:textId="77777777" w:rsidR="007F0BCF" w:rsidRDefault="00B61567" w:rsidP="00B61567">
      <w:pPr>
        <w:tabs>
          <w:tab w:val="left" w:pos="3876"/>
        </w:tabs>
        <w:spacing w:after="0" w:line="240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F0BCF" w14:paraId="32067697" w14:textId="77777777" w:rsidTr="007F0BCF">
        <w:tc>
          <w:tcPr>
            <w:tcW w:w="9576" w:type="dxa"/>
          </w:tcPr>
          <w:p w14:paraId="472D5AF0" w14:textId="77777777" w:rsidR="007F0BCF" w:rsidRDefault="007F0BCF">
            <w:pPr>
              <w:rPr>
                <w:rFonts w:ascii="Times New Roman" w:eastAsia="Times New Roman" w:hAnsi="Times New Roman"/>
              </w:rPr>
            </w:pPr>
          </w:p>
        </w:tc>
      </w:tr>
    </w:tbl>
    <w:p w14:paraId="3D004AAF" w14:textId="77777777" w:rsidR="008E355B" w:rsidRDefault="008E355B">
      <w:pPr>
        <w:rPr>
          <w:rFonts w:ascii="Times New Roman" w:eastAsia="Times New Roman" w:hAnsi="Times New Roman"/>
        </w:rPr>
      </w:pPr>
    </w:p>
    <w:p w14:paraId="4F3DEE85" w14:textId="77777777" w:rsidR="00942390" w:rsidRDefault="00615FFD">
      <w:pPr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Entity Type (Corporation, LLC, S Corp., etc.) and Where are they Organized (State/Countr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F0BCF" w14:paraId="56717129" w14:textId="77777777" w:rsidTr="007F0BCF">
        <w:tc>
          <w:tcPr>
            <w:tcW w:w="9576" w:type="dxa"/>
          </w:tcPr>
          <w:p w14:paraId="15F44115" w14:textId="77777777" w:rsidR="007F0BCF" w:rsidRDefault="007F0BCF">
            <w:pPr>
              <w:rPr>
                <w:rFonts w:ascii="Times New Roman" w:eastAsia="Times New Roman" w:hAnsi="Times New Roman"/>
              </w:rPr>
            </w:pPr>
          </w:p>
        </w:tc>
      </w:tr>
    </w:tbl>
    <w:p w14:paraId="590F0404" w14:textId="77777777" w:rsidR="007F0BCF" w:rsidRDefault="007F0BCF">
      <w:pPr>
        <w:rPr>
          <w:rFonts w:ascii="Times New Roman" w:eastAsia="Times New Roman" w:hAnsi="Times New Roman"/>
        </w:rPr>
      </w:pPr>
    </w:p>
    <w:p w14:paraId="3019EA4A" w14:textId="77777777" w:rsidR="007F0BCF" w:rsidRDefault="00615FFD">
      <w:pPr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lastRenderedPageBreak/>
        <w:t>Email Address of Signatory</w:t>
      </w:r>
      <w:r w:rsidR="008E355B">
        <w:rPr>
          <w:rFonts w:ascii="Times New Roman" w:eastAsia="Times New Roman" w:hAnsi="Times New Roman"/>
        </w:rPr>
        <w:t xml:space="preserve">: </w:t>
      </w:r>
      <w:r w:rsidR="008E355B">
        <w:rPr>
          <w:rFonts w:ascii="Times New Roman" w:eastAsia="Times New Roman" w:hAnsi="Times New Roman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F0BCF" w14:paraId="7CE31162" w14:textId="77777777" w:rsidTr="007F0BCF">
        <w:tc>
          <w:tcPr>
            <w:tcW w:w="9576" w:type="dxa"/>
          </w:tcPr>
          <w:p w14:paraId="6D3DF4BE" w14:textId="77777777" w:rsidR="007F0BCF" w:rsidRDefault="007F0BCF">
            <w:pPr>
              <w:rPr>
                <w:rFonts w:ascii="Times New Roman" w:eastAsia="Times New Roman" w:hAnsi="Times New Roman"/>
              </w:rPr>
            </w:pPr>
          </w:p>
        </w:tc>
      </w:tr>
    </w:tbl>
    <w:p w14:paraId="2E1EE041" w14:textId="77777777" w:rsidR="00942390" w:rsidRDefault="008E355B">
      <w:pPr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ab/>
      </w:r>
    </w:p>
    <w:p w14:paraId="718DD6A2" w14:textId="77777777" w:rsidR="008E500C" w:rsidRDefault="0012179C">
      <w:pPr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Telephone Number of Signatory:</w:t>
      </w:r>
      <w:r w:rsidR="008E355B">
        <w:rPr>
          <w:rFonts w:ascii="Times New Roman" w:eastAsia="Times New Roman" w:hAnsi="Times New Roman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9"/>
      </w:tblGrid>
      <w:tr w:rsidR="008E500C" w14:paraId="050F4ED8" w14:textId="77777777" w:rsidTr="008E500C">
        <w:trPr>
          <w:trHeight w:val="504"/>
        </w:trPr>
        <w:tc>
          <w:tcPr>
            <w:tcW w:w="3089" w:type="dxa"/>
          </w:tcPr>
          <w:p w14:paraId="696FE774" w14:textId="77777777" w:rsidR="008E500C" w:rsidRDefault="008E500C">
            <w:pPr>
              <w:rPr>
                <w:rFonts w:ascii="Times New Roman" w:eastAsia="Times New Roman" w:hAnsi="Times New Roman"/>
              </w:rPr>
            </w:pPr>
          </w:p>
        </w:tc>
      </w:tr>
    </w:tbl>
    <w:p w14:paraId="3750780E" w14:textId="77777777" w:rsidR="008E500C" w:rsidRDefault="008E500C">
      <w:pPr>
        <w:rPr>
          <w:rFonts w:ascii="Times New Roman" w:eastAsia="Times New Roman" w:hAnsi="Times New Roman"/>
        </w:rPr>
      </w:pPr>
    </w:p>
    <w:p w14:paraId="251A84C8" w14:textId="77777777" w:rsidR="007F0BCF" w:rsidRDefault="00615FFD">
      <w:pPr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Description of the Project:</w:t>
      </w:r>
      <w:r w:rsidR="008E355B">
        <w:rPr>
          <w:rFonts w:ascii="Times New Roman" w:eastAsia="Times New Roman" w:hAnsi="Times New Roman"/>
        </w:rPr>
        <w:tab/>
      </w:r>
      <w:r w:rsidR="008E355B">
        <w:rPr>
          <w:rFonts w:ascii="Times New Roman" w:eastAsia="Times New Roman" w:hAnsi="Times New Roman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E500C" w14:paraId="0581AEED" w14:textId="77777777" w:rsidTr="008E500C">
        <w:tc>
          <w:tcPr>
            <w:tcW w:w="9576" w:type="dxa"/>
          </w:tcPr>
          <w:p w14:paraId="0564C261" w14:textId="77777777" w:rsidR="008E500C" w:rsidRDefault="008E500C" w:rsidP="00EC2D24">
            <w:pPr>
              <w:rPr>
                <w:rFonts w:ascii="Times New Roman" w:eastAsia="Times New Roman" w:hAnsi="Times New Roman"/>
              </w:rPr>
            </w:pPr>
          </w:p>
        </w:tc>
      </w:tr>
    </w:tbl>
    <w:p w14:paraId="5B20699A" w14:textId="77777777" w:rsidR="008E500C" w:rsidRDefault="008E500C">
      <w:pPr>
        <w:rPr>
          <w:rFonts w:ascii="Times New Roman" w:eastAsia="Times New Roman" w:hAnsi="Times New Roman"/>
        </w:rPr>
      </w:pPr>
    </w:p>
    <w:p w14:paraId="058018EF" w14:textId="77777777" w:rsidR="007F0BCF" w:rsidRDefault="00615FFD">
      <w:pPr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Core Business Objective</w:t>
      </w:r>
      <w:r w:rsidR="008E355B">
        <w:rPr>
          <w:rFonts w:ascii="Times New Roman" w:eastAsia="Times New Roman" w:hAnsi="Times New Roman"/>
        </w:rPr>
        <w:t xml:space="preserve">: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E500C" w14:paraId="78C69CB9" w14:textId="77777777" w:rsidTr="008E500C">
        <w:tc>
          <w:tcPr>
            <w:tcW w:w="9576" w:type="dxa"/>
          </w:tcPr>
          <w:p w14:paraId="1E493017" w14:textId="77777777" w:rsidR="008E500C" w:rsidRDefault="008E500C">
            <w:pPr>
              <w:rPr>
                <w:rFonts w:ascii="Times New Roman" w:eastAsia="Times New Roman" w:hAnsi="Times New Roman"/>
              </w:rPr>
            </w:pPr>
          </w:p>
        </w:tc>
      </w:tr>
    </w:tbl>
    <w:p w14:paraId="76775226" w14:textId="77777777" w:rsidR="008E500C" w:rsidRDefault="008E500C">
      <w:pPr>
        <w:rPr>
          <w:rFonts w:ascii="Times New Roman" w:eastAsia="Times New Roman" w:hAnsi="Times New Roman"/>
        </w:rPr>
      </w:pPr>
    </w:p>
    <w:p w14:paraId="5A978034" w14:textId="77777777" w:rsidR="00942390" w:rsidRDefault="00615FFD">
      <w:pPr>
        <w:rPr>
          <w:rFonts w:ascii="Times New Roman" w:eastAsia="Times New Roman" w:hAnsi="Times New Roman"/>
          <w:color w:val="000000"/>
        </w:rPr>
      </w:pPr>
      <w:r>
        <w:rPr>
          <w:rFonts w:ascii="Times New Roman" w:eastAsia="Times New Roman" w:hAnsi="Times New Roman"/>
        </w:rPr>
        <w:t>Preferred Audit Firm (</w:t>
      </w:r>
      <w:r>
        <w:rPr>
          <w:rFonts w:ascii="Times New Roman" w:eastAsia="Times New Roman" w:hAnsi="Times New Roman"/>
          <w:color w:val="000000"/>
        </w:rPr>
        <w:t>Deloitte, PwC, Ernst &amp; Young, or KPMG)</w:t>
      </w:r>
      <w:r w:rsidR="007F0BCF">
        <w:rPr>
          <w:rFonts w:ascii="Times New Roman" w:eastAsia="Times New Roman" w:hAnsi="Times New Roman"/>
          <w:color w:val="000000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E500C" w14:paraId="7C3A6E30" w14:textId="77777777" w:rsidTr="008E500C">
        <w:tc>
          <w:tcPr>
            <w:tcW w:w="9576" w:type="dxa"/>
          </w:tcPr>
          <w:p w14:paraId="011E233C" w14:textId="77777777" w:rsidR="008E500C" w:rsidRDefault="008E500C">
            <w:pPr>
              <w:rPr>
                <w:rFonts w:ascii="Times New Roman" w:eastAsia="Times New Roman" w:hAnsi="Times New Roman"/>
                <w:color w:val="000000"/>
              </w:rPr>
            </w:pPr>
          </w:p>
        </w:tc>
      </w:tr>
    </w:tbl>
    <w:p w14:paraId="68A22CE2" w14:textId="77777777" w:rsidR="008E500C" w:rsidRDefault="008E500C">
      <w:pPr>
        <w:rPr>
          <w:rFonts w:ascii="Times New Roman" w:eastAsia="Times New Roman" w:hAnsi="Times New Roman"/>
          <w:color w:val="000000"/>
        </w:rPr>
      </w:pPr>
    </w:p>
    <w:p w14:paraId="30A0D2D0" w14:textId="77777777" w:rsidR="007F0BCF" w:rsidRDefault="00615FFD">
      <w:pPr>
        <w:rPr>
          <w:rFonts w:ascii="Times New Roman" w:eastAsia="Times New Roman" w:hAnsi="Times New Roman"/>
          <w:color w:val="000000"/>
        </w:rPr>
      </w:pPr>
      <w:r>
        <w:rPr>
          <w:rFonts w:ascii="Times New Roman" w:eastAsia="Times New Roman" w:hAnsi="Times New Roman"/>
          <w:color w:val="000000"/>
        </w:rPr>
        <w:t>Use of Funds Description</w:t>
      </w:r>
      <w:r w:rsidR="008E355B">
        <w:rPr>
          <w:rFonts w:ascii="Times New Roman" w:eastAsia="Times New Roman" w:hAnsi="Times New Roman"/>
          <w:color w:val="000000"/>
        </w:rPr>
        <w:t>:</w:t>
      </w:r>
      <w:r w:rsidR="008E355B">
        <w:rPr>
          <w:rFonts w:ascii="Times New Roman" w:eastAsia="Times New Roman" w:hAnsi="Times New Roman"/>
          <w:color w:val="00000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E500C" w14:paraId="17FC2D0D" w14:textId="77777777" w:rsidTr="008E500C">
        <w:tc>
          <w:tcPr>
            <w:tcW w:w="9576" w:type="dxa"/>
          </w:tcPr>
          <w:p w14:paraId="24C440F1" w14:textId="77777777" w:rsidR="008E500C" w:rsidRDefault="008E500C">
            <w:pPr>
              <w:rPr>
                <w:rFonts w:ascii="Times New Roman" w:eastAsia="Times New Roman" w:hAnsi="Times New Roman"/>
                <w:color w:val="000000"/>
              </w:rPr>
            </w:pPr>
          </w:p>
        </w:tc>
      </w:tr>
    </w:tbl>
    <w:p w14:paraId="40591AD9" w14:textId="77777777" w:rsidR="008E500C" w:rsidRDefault="008E500C">
      <w:pPr>
        <w:rPr>
          <w:rFonts w:ascii="Times New Roman" w:eastAsia="Times New Roman" w:hAnsi="Times New Roman"/>
          <w:color w:val="000000"/>
        </w:rPr>
      </w:pPr>
    </w:p>
    <w:p w14:paraId="3567C97B" w14:textId="77777777" w:rsidR="00942390" w:rsidRDefault="00615FFD">
      <w:pPr>
        <w:rPr>
          <w:rFonts w:ascii="Times New Roman" w:eastAsia="Times New Roman" w:hAnsi="Times New Roman"/>
          <w:color w:val="000000"/>
        </w:rPr>
      </w:pPr>
      <w:r>
        <w:rPr>
          <w:rFonts w:ascii="Times New Roman" w:eastAsia="Times New Roman" w:hAnsi="Times New Roman"/>
          <w:color w:val="000000"/>
        </w:rPr>
        <w:t>Loan Amount</w:t>
      </w:r>
      <w:r w:rsidR="008E355B">
        <w:rPr>
          <w:rFonts w:ascii="Times New Roman" w:eastAsia="Times New Roman" w:hAnsi="Times New Roman"/>
          <w:color w:val="000000"/>
        </w:rPr>
        <w:t xml:space="preserve"> -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84"/>
      </w:tblGrid>
      <w:tr w:rsidR="008E500C" w14:paraId="1B52AA6B" w14:textId="77777777" w:rsidTr="008E500C">
        <w:trPr>
          <w:trHeight w:val="504"/>
        </w:trPr>
        <w:tc>
          <w:tcPr>
            <w:tcW w:w="2884" w:type="dxa"/>
          </w:tcPr>
          <w:p w14:paraId="69A93492" w14:textId="77777777" w:rsidR="008E500C" w:rsidRDefault="008E500C">
            <w:pPr>
              <w:rPr>
                <w:rFonts w:ascii="Times New Roman" w:eastAsia="Times New Roman" w:hAnsi="Times New Roman"/>
                <w:color w:val="000000"/>
              </w:rPr>
            </w:pPr>
          </w:p>
        </w:tc>
      </w:tr>
    </w:tbl>
    <w:p w14:paraId="4D609B7E" w14:textId="77777777" w:rsidR="00942390" w:rsidRDefault="00942390">
      <w:pPr>
        <w:rPr>
          <w:rFonts w:ascii="Times New Roman" w:eastAsia="Times New Roman" w:hAnsi="Times New Roman"/>
          <w:color w:val="000000"/>
        </w:rPr>
      </w:pPr>
    </w:p>
    <w:p w14:paraId="0E3A1BB3" w14:textId="77777777" w:rsidR="00196FEF" w:rsidRDefault="00196FEF" w:rsidP="00196FEF">
      <w:pPr>
        <w:jc w:val="center"/>
        <w:rPr>
          <w:rFonts w:ascii="Times New Roman" w:eastAsia="Times New Roman" w:hAnsi="Times New Roman"/>
          <w:b/>
          <w:color w:val="000000"/>
          <w:sz w:val="12"/>
        </w:rPr>
      </w:pPr>
    </w:p>
    <w:p w14:paraId="66455D38" w14:textId="77777777" w:rsidR="00196FEF" w:rsidRDefault="00196FEF" w:rsidP="00196FEF">
      <w:pPr>
        <w:jc w:val="center"/>
        <w:rPr>
          <w:rFonts w:ascii="Times New Roman" w:eastAsia="Times New Roman" w:hAnsi="Times New Roman"/>
          <w:b/>
          <w:color w:val="000000"/>
          <w:sz w:val="12"/>
        </w:rPr>
      </w:pPr>
    </w:p>
    <w:p w14:paraId="0E161A38" w14:textId="77777777" w:rsidR="00196FEF" w:rsidRPr="00196FEF" w:rsidRDefault="00196FEF" w:rsidP="00196FEF">
      <w:pPr>
        <w:jc w:val="center"/>
        <w:rPr>
          <w:rFonts w:ascii="Times New Roman" w:eastAsia="Times New Roman" w:hAnsi="Times New Roman"/>
          <w:b/>
          <w:color w:val="000000"/>
          <w:sz w:val="40"/>
        </w:rPr>
      </w:pPr>
      <w:r w:rsidRPr="00196FEF">
        <w:rPr>
          <w:rFonts w:ascii="Times New Roman" w:eastAsia="Times New Roman" w:hAnsi="Times New Roman"/>
          <w:b/>
          <w:color w:val="000000"/>
          <w:sz w:val="40"/>
        </w:rPr>
        <w:t>SEE PAGE 3 FOR IMPORTANT INFORMATION</w:t>
      </w:r>
    </w:p>
    <w:p w14:paraId="00F886E7" w14:textId="77777777" w:rsidR="00196FEF" w:rsidRDefault="00196FEF" w:rsidP="00196FEF">
      <w:pPr>
        <w:jc w:val="center"/>
        <w:rPr>
          <w:rFonts w:ascii="Times New Roman" w:eastAsia="Times New Roman" w:hAnsi="Times New Roman"/>
          <w:b/>
          <w:color w:val="000000"/>
          <w:sz w:val="12"/>
        </w:rPr>
      </w:pPr>
    </w:p>
    <w:p w14:paraId="595BF401" w14:textId="77777777" w:rsidR="00196FEF" w:rsidRDefault="00196FEF" w:rsidP="00196FEF">
      <w:pPr>
        <w:jc w:val="center"/>
        <w:rPr>
          <w:rFonts w:ascii="Times New Roman" w:eastAsia="Times New Roman" w:hAnsi="Times New Roman"/>
          <w:b/>
          <w:color w:val="000000"/>
          <w:sz w:val="12"/>
        </w:rPr>
      </w:pPr>
    </w:p>
    <w:p w14:paraId="37ACAB06" w14:textId="77777777" w:rsidR="00196FEF" w:rsidRPr="00196FEF" w:rsidRDefault="00414A44" w:rsidP="00196FEF">
      <w:pPr>
        <w:jc w:val="center"/>
        <w:rPr>
          <w:rFonts w:ascii="Times New Roman" w:eastAsia="Times New Roman" w:hAnsi="Times New Roman"/>
          <w:b/>
          <w:color w:val="000000"/>
          <w:sz w:val="32"/>
        </w:rPr>
      </w:pPr>
      <w:r w:rsidRPr="00196FEF">
        <w:rPr>
          <w:rFonts w:ascii="Times New Roman" w:eastAsia="Times New Roman" w:hAnsi="Times New Roman"/>
          <w:b/>
          <w:color w:val="000000"/>
          <w:sz w:val="32"/>
        </w:rPr>
        <w:t xml:space="preserve">Once completed, please title the file with the name of your </w:t>
      </w:r>
      <w:r w:rsidR="00196FEF" w:rsidRPr="00196FEF">
        <w:rPr>
          <w:rFonts w:ascii="Times New Roman" w:eastAsia="Times New Roman" w:hAnsi="Times New Roman"/>
          <w:b/>
          <w:color w:val="000000"/>
          <w:sz w:val="32"/>
        </w:rPr>
        <w:t xml:space="preserve">business and date completed and </w:t>
      </w:r>
      <w:r w:rsidR="00196FEF" w:rsidRPr="00196FEF">
        <w:rPr>
          <w:rFonts w:ascii="Times New Roman" w:eastAsia="Times New Roman" w:hAnsi="Times New Roman"/>
          <w:b/>
          <w:color w:val="000000"/>
          <w:sz w:val="36"/>
        </w:rPr>
        <w:t xml:space="preserve">please submit the following: </w:t>
      </w:r>
    </w:p>
    <w:p w14:paraId="7629D041" w14:textId="77777777" w:rsidR="00196FEF" w:rsidRPr="00196FEF" w:rsidRDefault="00196FEF" w:rsidP="00196FEF">
      <w:pPr>
        <w:numPr>
          <w:ilvl w:val="0"/>
          <w:numId w:val="1"/>
        </w:numPr>
        <w:jc w:val="center"/>
        <w:rPr>
          <w:rStyle w:val="Strong"/>
          <w:rFonts w:ascii="Times New Roman" w:eastAsia="Times New Roman" w:hAnsi="Times New Roman"/>
          <w:bCs w:val="0"/>
          <w:color w:val="000000"/>
          <w:sz w:val="28"/>
        </w:rPr>
      </w:pPr>
      <w:r w:rsidRPr="00196FEF">
        <w:rPr>
          <w:rStyle w:val="Strong"/>
          <w:rFonts w:ascii="Times New Roman" w:hAnsi="Times New Roman"/>
          <w:sz w:val="28"/>
        </w:rPr>
        <w:t>Project Information Sheet with the title of the Business Name and date completed</w:t>
      </w:r>
    </w:p>
    <w:p w14:paraId="3D274DF7" w14:textId="77777777" w:rsidR="00196FEF" w:rsidRPr="00196FEF" w:rsidRDefault="00196FEF" w:rsidP="00196FEF">
      <w:pPr>
        <w:numPr>
          <w:ilvl w:val="0"/>
          <w:numId w:val="1"/>
        </w:numPr>
        <w:jc w:val="center"/>
        <w:rPr>
          <w:rFonts w:ascii="Times New Roman" w:eastAsia="Times New Roman" w:hAnsi="Times New Roman"/>
          <w:b/>
          <w:color w:val="000000"/>
          <w:sz w:val="28"/>
        </w:rPr>
      </w:pPr>
      <w:r w:rsidRPr="00196FEF">
        <w:rPr>
          <w:rFonts w:ascii="Times New Roman" w:eastAsia="Times New Roman" w:hAnsi="Times New Roman"/>
          <w:b/>
          <w:color w:val="000000"/>
          <w:sz w:val="28"/>
        </w:rPr>
        <w:t>Executive business plan</w:t>
      </w:r>
    </w:p>
    <w:p w14:paraId="27E6DC6A" w14:textId="77777777" w:rsidR="00196FEF" w:rsidRPr="00196FEF" w:rsidRDefault="00196FEF" w:rsidP="00196FEF">
      <w:pPr>
        <w:numPr>
          <w:ilvl w:val="0"/>
          <w:numId w:val="1"/>
        </w:numPr>
        <w:jc w:val="center"/>
        <w:rPr>
          <w:rFonts w:ascii="Times New Roman" w:eastAsia="Times New Roman" w:hAnsi="Times New Roman"/>
          <w:b/>
          <w:color w:val="000000"/>
          <w:sz w:val="28"/>
        </w:rPr>
      </w:pPr>
      <w:r w:rsidRPr="00196FEF">
        <w:rPr>
          <w:rFonts w:ascii="Times New Roman" w:eastAsia="Times New Roman" w:hAnsi="Times New Roman"/>
          <w:b/>
          <w:color w:val="000000"/>
          <w:sz w:val="28"/>
        </w:rPr>
        <w:t>Profit and Loss Statement</w:t>
      </w:r>
    </w:p>
    <w:p w14:paraId="5EA2A69F" w14:textId="77777777" w:rsidR="00196FEF" w:rsidRPr="00196FEF" w:rsidRDefault="00196FEF" w:rsidP="00575BDB">
      <w:pPr>
        <w:jc w:val="center"/>
        <w:rPr>
          <w:rFonts w:ascii="Times New Roman" w:eastAsia="Times New Roman" w:hAnsi="Times New Roman"/>
          <w:b/>
          <w:color w:val="000000"/>
          <w:sz w:val="32"/>
        </w:rPr>
      </w:pPr>
    </w:p>
    <w:p w14:paraId="20DF12FB" w14:textId="77777777" w:rsidR="00575BDB" w:rsidRDefault="00575BDB" w:rsidP="00575BDB">
      <w:pPr>
        <w:jc w:val="center"/>
        <w:rPr>
          <w:rFonts w:ascii="Times New Roman" w:eastAsia="Times New Roman" w:hAnsi="Times New Roman"/>
          <w:b/>
          <w:color w:val="000000"/>
          <w:sz w:val="32"/>
        </w:rPr>
      </w:pPr>
      <w:r w:rsidRPr="00196FEF">
        <w:rPr>
          <w:rFonts w:ascii="Times New Roman" w:eastAsia="Times New Roman" w:hAnsi="Times New Roman"/>
          <w:b/>
          <w:color w:val="000000"/>
          <w:sz w:val="32"/>
        </w:rPr>
        <w:t xml:space="preserve">EMAIL COMPLETED FORM TO:  </w:t>
      </w:r>
      <w:hyperlink r:id="rId7" w:history="1">
        <w:r w:rsidR="008F5738" w:rsidRPr="00083BEB">
          <w:rPr>
            <w:rStyle w:val="Hyperlink"/>
            <w:rFonts w:ascii="Times New Roman" w:eastAsia="Times New Roman" w:hAnsi="Times New Roman"/>
            <w:b/>
            <w:sz w:val="32"/>
          </w:rPr>
          <w:t>ventures@browncapital.biz</w:t>
        </w:r>
      </w:hyperlink>
    </w:p>
    <w:p w14:paraId="28E7EC45" w14:textId="77777777" w:rsidR="008F5738" w:rsidRDefault="008F5738" w:rsidP="00575BDB">
      <w:pPr>
        <w:jc w:val="center"/>
        <w:rPr>
          <w:rFonts w:ascii="Times New Roman" w:eastAsia="Times New Roman" w:hAnsi="Times New Roman"/>
          <w:b/>
          <w:color w:val="000000"/>
          <w:sz w:val="32"/>
        </w:rPr>
      </w:pPr>
      <w:r>
        <w:rPr>
          <w:rFonts w:ascii="Times New Roman" w:eastAsia="Times New Roman" w:hAnsi="Times New Roman"/>
          <w:b/>
          <w:color w:val="000000"/>
          <w:sz w:val="32"/>
        </w:rPr>
        <w:t>We prefer to receive all documents</w:t>
      </w:r>
    </w:p>
    <w:p w14:paraId="645FD8AC" w14:textId="77777777" w:rsidR="008F5738" w:rsidRPr="00196FEF" w:rsidRDefault="008F5738" w:rsidP="00575BDB">
      <w:pPr>
        <w:jc w:val="center"/>
        <w:rPr>
          <w:rFonts w:ascii="Times New Roman" w:eastAsia="Times New Roman" w:hAnsi="Times New Roman"/>
          <w:b/>
          <w:color w:val="000000"/>
          <w:sz w:val="32"/>
        </w:rPr>
      </w:pPr>
      <w:r>
        <w:rPr>
          <w:rFonts w:ascii="Times New Roman" w:eastAsia="Times New Roman" w:hAnsi="Times New Roman"/>
          <w:b/>
          <w:color w:val="000000"/>
          <w:sz w:val="32"/>
        </w:rPr>
        <w:t>In Microsoft Word Format</w:t>
      </w:r>
    </w:p>
    <w:sectPr w:rsidR="008F5738" w:rsidRPr="00196FE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B17382" w14:textId="77777777" w:rsidR="00837CF1" w:rsidRDefault="00837CF1">
      <w:pPr>
        <w:spacing w:after="0" w:line="240" w:lineRule="auto"/>
      </w:pPr>
      <w:r>
        <w:separator/>
      </w:r>
    </w:p>
  </w:endnote>
  <w:endnote w:type="continuationSeparator" w:id="0">
    <w:p w14:paraId="6D007F63" w14:textId="77777777" w:rsidR="00837CF1" w:rsidRDefault="00837C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94823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44055D" w14:textId="77777777" w:rsidR="00196FEF" w:rsidRDefault="00196F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573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A8E70BC" w14:textId="77777777" w:rsidR="00942390" w:rsidRDefault="00942390">
    <w:pPr>
      <w:jc w:val="center"/>
      <w:rPr>
        <w:rFonts w:ascii="Times New Roman" w:eastAsia="Times New Roman" w:hAnsi="Times New Roman"/>
        <w:color w:val="401515"/>
        <w:sz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2B73E3" w14:textId="77777777" w:rsidR="00837CF1" w:rsidRDefault="00837CF1">
      <w:pPr>
        <w:spacing w:after="0" w:line="240" w:lineRule="auto"/>
      </w:pPr>
      <w:r>
        <w:separator/>
      </w:r>
    </w:p>
  </w:footnote>
  <w:footnote w:type="continuationSeparator" w:id="0">
    <w:p w14:paraId="59C23BF2" w14:textId="77777777" w:rsidR="00837CF1" w:rsidRDefault="00837C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2FFF8E" w14:textId="77777777" w:rsidR="00942390" w:rsidRDefault="008E500C">
    <w:pPr>
      <w:jc w:val="center"/>
      <w:rPr>
        <w:rFonts w:ascii="Times New Roman" w:eastAsia="Times New Roman" w:hAnsi="Times New Roman"/>
        <w:color w:val="401515"/>
        <w:sz w:val="36"/>
      </w:rPr>
    </w:pPr>
    <w:r>
      <w:rPr>
        <w:rFonts w:ascii="Times New Roman" w:eastAsia="Times New Roman" w:hAnsi="Times New Roman"/>
        <w:noProof/>
        <w:color w:val="401515"/>
        <w:sz w:val="36"/>
        <w:lang w:eastAsia="en-US"/>
      </w:rPr>
      <w:drawing>
        <wp:inline distT="0" distB="0" distL="0" distR="0" wp14:anchorId="6202FF3F" wp14:editId="28070DF2">
          <wp:extent cx="5943600" cy="61087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cfi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6108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B12D36"/>
    <w:multiLevelType w:val="hybridMultilevel"/>
    <w:tmpl w:val="004CBC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hideGrammaticalErrors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szA2NjUxMDUwNDVR0lEKTi0uzszPAykwrAUALvM/aCwAAAA="/>
  </w:docVars>
  <w:rsids>
    <w:rsidRoot w:val="00942390"/>
    <w:rsid w:val="000C7352"/>
    <w:rsid w:val="0012179C"/>
    <w:rsid w:val="001600EA"/>
    <w:rsid w:val="00196FEF"/>
    <w:rsid w:val="002149BB"/>
    <w:rsid w:val="00240BD6"/>
    <w:rsid w:val="002831B8"/>
    <w:rsid w:val="003278AB"/>
    <w:rsid w:val="003B2C67"/>
    <w:rsid w:val="00414A44"/>
    <w:rsid w:val="004D0057"/>
    <w:rsid w:val="00575BDB"/>
    <w:rsid w:val="00615FFD"/>
    <w:rsid w:val="006628DD"/>
    <w:rsid w:val="00763C93"/>
    <w:rsid w:val="00772747"/>
    <w:rsid w:val="00787C3C"/>
    <w:rsid w:val="007F0BCF"/>
    <w:rsid w:val="008026BC"/>
    <w:rsid w:val="00832DA8"/>
    <w:rsid w:val="00836802"/>
    <w:rsid w:val="00837CF1"/>
    <w:rsid w:val="00885394"/>
    <w:rsid w:val="008A5C86"/>
    <w:rsid w:val="008E355B"/>
    <w:rsid w:val="008E500C"/>
    <w:rsid w:val="008F5738"/>
    <w:rsid w:val="0092726B"/>
    <w:rsid w:val="00942390"/>
    <w:rsid w:val="009D0914"/>
    <w:rsid w:val="009E7513"/>
    <w:rsid w:val="00A042D6"/>
    <w:rsid w:val="00A15126"/>
    <w:rsid w:val="00AD6D2A"/>
    <w:rsid w:val="00B45E46"/>
    <w:rsid w:val="00B522C6"/>
    <w:rsid w:val="00B54928"/>
    <w:rsid w:val="00B61567"/>
    <w:rsid w:val="00B9429B"/>
    <w:rsid w:val="00CC01E5"/>
    <w:rsid w:val="00CF4145"/>
    <w:rsid w:val="00D61764"/>
    <w:rsid w:val="00DA5B55"/>
    <w:rsid w:val="00E730EC"/>
    <w:rsid w:val="00E84DCB"/>
    <w:rsid w:val="00EC0787"/>
    <w:rsid w:val="00EC2D24"/>
    <w:rsid w:val="00FA422F"/>
    <w:rsid w:val="00FA565A"/>
    <w:rsid w:val="00FF4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D362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pacing w:after="200" w:line="276" w:lineRule="auto"/>
    </w:pPr>
    <w:rPr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F0B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5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500C"/>
    <w:rPr>
      <w:sz w:val="22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E5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500C"/>
    <w:rPr>
      <w:sz w:val="22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50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00C"/>
    <w:rPr>
      <w:rFonts w:ascii="Tahoma" w:hAnsi="Tahoma" w:cs="Tahoma"/>
      <w:sz w:val="16"/>
      <w:szCs w:val="16"/>
      <w:lang w:eastAsia="zh-CN"/>
    </w:rPr>
  </w:style>
  <w:style w:type="character" w:styleId="Strong">
    <w:name w:val="Strong"/>
    <w:basedOn w:val="DefaultParagraphFont"/>
    <w:uiPriority w:val="22"/>
    <w:qFormat/>
    <w:rsid w:val="00196FEF"/>
    <w:rPr>
      <w:b/>
      <w:bCs/>
    </w:rPr>
  </w:style>
  <w:style w:type="character" w:styleId="Hyperlink">
    <w:name w:val="Hyperlink"/>
    <w:basedOn w:val="DefaultParagraphFont"/>
    <w:uiPriority w:val="99"/>
    <w:unhideWhenUsed/>
    <w:rsid w:val="008F573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ventures@browncapital.bi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SimSun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SimSu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0-07T18:19:00Z</dcterms:created>
  <dcterms:modified xsi:type="dcterms:W3CDTF">2020-10-07T18:19:00Z</dcterms:modified>
</cp:coreProperties>
</file>